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7"/>
        <w:gridCol w:w="701"/>
        <w:gridCol w:w="844"/>
        <w:gridCol w:w="1506"/>
        <w:gridCol w:w="1453"/>
        <w:gridCol w:w="2193"/>
        <w:gridCol w:w="1237"/>
        <w:gridCol w:w="1505"/>
        <w:gridCol w:w="2533"/>
        <w:gridCol w:w="1602"/>
        <w:gridCol w:w="1243"/>
      </w:tblGrid>
      <w:tr w:rsidR="006D6CB7" w:rsidRPr="00280E7C">
        <w:tc>
          <w:tcPr>
            <w:tcW w:w="25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AY</w:t>
            </w:r>
          </w:p>
        </w:tc>
        <w:tc>
          <w:tcPr>
            <w:tcW w:w="224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M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/G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:00 – 11:00</w:t>
            </w: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1:00 – 12:00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:00 – 1:00</w:t>
            </w:r>
          </w:p>
        </w:tc>
        <w:tc>
          <w:tcPr>
            <w:tcW w:w="396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:00 – 1:30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:30 – 2:30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:30 – 3:30</w:t>
            </w:r>
          </w:p>
        </w:tc>
        <w:tc>
          <w:tcPr>
            <w:tcW w:w="513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:30 – 4:30</w:t>
            </w:r>
          </w:p>
        </w:tc>
        <w:tc>
          <w:tcPr>
            <w:tcW w:w="398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:30 – 5:30</w:t>
            </w:r>
          </w:p>
        </w:tc>
      </w:tr>
      <w:tr w:rsidR="006D6CB7" w:rsidRPr="00280E7C">
        <w:tc>
          <w:tcPr>
            <w:tcW w:w="255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N</w:t>
            </w: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NS</w:t>
            </w:r>
          </w:p>
        </w:tc>
        <w:tc>
          <w:tcPr>
            <w:tcW w:w="482" w:type="pct"/>
            <w:vMerge w:val="restar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IDC</w:t>
            </w:r>
            <w:r w:rsidRPr="00280E7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BS</w:t>
            </w:r>
          </w:p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MAJOR 1 TH </w:t>
            </w:r>
            <w:r w:rsidRPr="00280E7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BS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 T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  <w14:textFill>
                  <w14:gradFill>
                    <w14:gsLst>
                      <w14:gs w14:pos="0">
                        <w14:srgbClr w14:val="7B32B2"/>
                      </w14:gs>
                      <w14:gs w14:pos="100000">
                        <w14:srgbClr w14:val="401A5D"/>
                      </w14:gs>
                    </w14:gsLst>
                    <w14:lin w14:ang="0" w14:scaled="0"/>
                  </w14:gradFill>
                </w14:textFill>
              </w:rPr>
              <w:t>M.M</w:t>
            </w:r>
          </w:p>
        </w:tc>
        <w:tc>
          <w:tcPr>
            <w:tcW w:w="811" w:type="pct"/>
            <w:shd w:val="clear" w:color="auto" w:fill="auto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Remedial Class</w:t>
            </w: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DC</w:t>
            </w:r>
          </w:p>
        </w:tc>
        <w:tc>
          <w:tcPr>
            <w:tcW w:w="482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CC 1 TH </w:t>
            </w:r>
            <w:r w:rsidRPr="00280E7C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A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1 TH</w:t>
            </w:r>
          </w:p>
        </w:tc>
        <w:tc>
          <w:tcPr>
            <w:tcW w:w="811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II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NS</w:t>
            </w:r>
          </w:p>
        </w:tc>
        <w:tc>
          <w:tcPr>
            <w:tcW w:w="482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vMerge w:val="restar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MAJOR TH </w:t>
            </w:r>
            <w:r w:rsidRPr="00280E7C">
              <w:rPr>
                <w:rFonts w:ascii="Times New Roman" w:hAnsi="Times New Roman" w:cs="Times New Roman"/>
                <w:b/>
                <w:color w:val="C45911" w:themeColor="accent2" w:themeShade="BF"/>
                <w:sz w:val="16"/>
                <w:szCs w:val="16"/>
              </w:rPr>
              <w:t>SB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 TH</w:t>
            </w:r>
          </w:p>
        </w:tc>
        <w:tc>
          <w:tcPr>
            <w:tcW w:w="513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DC</w:t>
            </w:r>
          </w:p>
        </w:tc>
        <w:tc>
          <w:tcPr>
            <w:tcW w:w="482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CC 2 TH 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1 TH</w:t>
            </w: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00B050"/>
                <w:sz w:val="16"/>
                <w:szCs w:val="16"/>
                <w:lang w:val="en-US"/>
              </w:rPr>
              <w:t>AM</w:t>
            </w: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TH/LH 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  <w14:textFill>
                  <w14:gradFill>
                    <w14:gsLst>
                      <w14:gs w14:pos="0">
                        <w14:srgbClr w14:val="14CD68"/>
                      </w14:gs>
                      <w14:gs w14:pos="100000">
                        <w14:srgbClr w14:val="035C7D"/>
                      </w14:gs>
                    </w14:gsLst>
                    <w14:lin w14:ang="0" w14:scaled="0"/>
                  </w14:gradFill>
                </w14:textFill>
              </w:rPr>
              <w:t>AM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TH/LH </w:t>
            </w:r>
            <w:r w:rsidRPr="00280E7C">
              <w:rPr>
                <w:rFonts w:ascii="Times New Roman" w:hAnsi="Times New Roman" w:cs="Times New Roman"/>
                <w:b/>
                <w:color w:val="C45911" w:themeColor="accent2" w:themeShade="BF"/>
                <w:sz w:val="16"/>
                <w:szCs w:val="16"/>
              </w:rPr>
              <w:t>SB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TH/LH 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513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482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G [A]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  <w14:textFill>
                  <w14:gradFill>
                    <w14:gsLst>
                      <w14:gs w14:pos="0">
                        <w14:srgbClr w14:val="7B32B2"/>
                      </w14:gs>
                      <w14:gs w14:pos="100000">
                        <w14:srgbClr w14:val="401A5D"/>
                      </w14:gs>
                    </w14:gsLst>
                    <w14:lin w14:ang="0" w14:scaled="0"/>
                  </w14:gradFill>
                </w14:textFill>
              </w:rPr>
              <w:t>M.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G/LG [B]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G/LG [B]</w:t>
            </w:r>
          </w:p>
        </w:tc>
        <w:tc>
          <w:tcPr>
            <w:tcW w:w="513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G/LG [B]</w:t>
            </w:r>
          </w:p>
        </w:tc>
        <w:tc>
          <w:tcPr>
            <w:tcW w:w="398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G/LG [B]</w:t>
            </w:r>
          </w:p>
        </w:tc>
      </w:tr>
      <w:tr w:rsidR="006D6CB7" w:rsidRPr="00280E7C">
        <w:tc>
          <w:tcPr>
            <w:tcW w:w="255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UES</w:t>
            </w: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NS</w:t>
            </w:r>
          </w:p>
        </w:tc>
        <w:tc>
          <w:tcPr>
            <w:tcW w:w="482" w:type="pct"/>
            <w:vMerge w:val="restar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Merge w:val="restar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IDC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7030A0"/>
                <w:sz w:val="16"/>
                <w:szCs w:val="16"/>
                <w:lang w:val="en-US"/>
              </w:rPr>
              <w:t>MM</w:t>
            </w:r>
          </w:p>
        </w:tc>
        <w:tc>
          <w:tcPr>
            <w:tcW w:w="702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IDC </w:t>
            </w:r>
            <w:r w:rsidRPr="00280E7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BS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AJOR T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C00000"/>
                <w:sz w:val="16"/>
                <w:szCs w:val="16"/>
                <w:lang w:val="en-US"/>
              </w:rPr>
              <w:t>BS</w:t>
            </w:r>
          </w:p>
        </w:tc>
        <w:tc>
          <w:tcPr>
            <w:tcW w:w="811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DC</w:t>
            </w:r>
          </w:p>
        </w:tc>
        <w:tc>
          <w:tcPr>
            <w:tcW w:w="482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1 TH</w:t>
            </w:r>
          </w:p>
        </w:tc>
        <w:tc>
          <w:tcPr>
            <w:tcW w:w="811" w:type="pct"/>
            <w:shd w:val="clear" w:color="auto" w:fill="FFFFFF" w:themeFill="background1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Remedial Class</w:t>
            </w: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II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NS</w:t>
            </w:r>
          </w:p>
        </w:tc>
        <w:tc>
          <w:tcPr>
            <w:tcW w:w="482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AJOR TH/P</w:t>
            </w:r>
            <w:r w:rsidRPr="00280E7C">
              <w:rPr>
                <w:rFonts w:ascii="Times New Roman" w:hAnsi="Times New Roman" w:cs="Times New Roman"/>
                <w:color w:val="7030A0"/>
                <w:sz w:val="16"/>
                <w:szCs w:val="16"/>
                <w:lang w:val="en-US"/>
              </w:rPr>
              <w:t>MM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AJOR P</w:t>
            </w:r>
          </w:p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color w:val="7030A0"/>
                <w:sz w:val="16"/>
                <w:szCs w:val="16"/>
                <w:lang w:val="en-US"/>
              </w:rPr>
              <w:t>MM</w:t>
            </w: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DC</w:t>
            </w:r>
          </w:p>
        </w:tc>
        <w:tc>
          <w:tcPr>
            <w:tcW w:w="482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CC 1 </w:t>
            </w: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P</w:t>
            </w:r>
            <w:r w:rsidRPr="00280E7C">
              <w:rPr>
                <w:rFonts w:ascii="Times New Roman" w:hAnsi="Times New Roman" w:cs="Times New Roman"/>
                <w:color w:val="00B050"/>
                <w:sz w:val="16"/>
                <w:szCs w:val="16"/>
                <w:lang w:val="en-US"/>
              </w:rPr>
              <w:t xml:space="preserve"> AM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 1 P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00B050"/>
                <w:sz w:val="16"/>
                <w:szCs w:val="16"/>
                <w:lang w:val="en-US"/>
              </w:rPr>
              <w:t>AM</w:t>
            </w:r>
          </w:p>
        </w:tc>
        <w:tc>
          <w:tcPr>
            <w:tcW w:w="513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482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shd w:val="clear" w:color="auto" w:fill="FFFFFF" w:themeFill="background1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H </w:t>
            </w:r>
            <w:r w:rsidRPr="00280E7C">
              <w:rPr>
                <w:rFonts w:ascii="Times New Roman" w:hAnsi="Times New Roman" w:cs="Times New Roman"/>
                <w:color w:val="7030A0"/>
                <w:sz w:val="16"/>
                <w:szCs w:val="16"/>
                <w:lang w:val="en-US"/>
              </w:rPr>
              <w:t>M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L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FF0000"/>
                <w:sz w:val="16"/>
                <w:szCs w:val="16"/>
                <w:lang w:val="en-US"/>
              </w:rPr>
              <w:t>BS</w:t>
            </w:r>
          </w:p>
        </w:tc>
        <w:tc>
          <w:tcPr>
            <w:tcW w:w="513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LH</w:t>
            </w:r>
            <w:r w:rsidRPr="00280E7C">
              <w:rPr>
                <w:rFonts w:ascii="Times New Roman" w:hAnsi="Times New Roman" w:cs="Times New Roman"/>
                <w:color w:val="FF0000"/>
                <w:sz w:val="16"/>
                <w:szCs w:val="16"/>
                <w:lang w:val="en-US"/>
              </w:rPr>
              <w:t xml:space="preserve"> BS</w:t>
            </w:r>
          </w:p>
        </w:tc>
        <w:tc>
          <w:tcPr>
            <w:tcW w:w="398" w:type="pct"/>
            <w:shd w:val="clear" w:color="auto" w:fill="FFFFFF" w:themeFill="background1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L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FF0000"/>
                <w:sz w:val="16"/>
                <w:szCs w:val="16"/>
                <w:lang w:val="en-US"/>
              </w:rPr>
              <w:t>BS</w:t>
            </w: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G [A]</w:t>
            </w: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]</w:t>
            </w:r>
          </w:p>
        </w:tc>
        <w:tc>
          <w:tcPr>
            <w:tcW w:w="702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ED</w:t>
            </w: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NS</w:t>
            </w:r>
          </w:p>
        </w:tc>
        <w:tc>
          <w:tcPr>
            <w:tcW w:w="482" w:type="pct"/>
            <w:vMerge w:val="restar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IDC</w:t>
            </w:r>
            <w:r w:rsidRPr="00280E7C">
              <w:rPr>
                <w:rFonts w:ascii="Times New Roman" w:hAnsi="Times New Roman" w:cs="Times New Roman"/>
                <w:color w:val="C00000"/>
                <w:sz w:val="16"/>
                <w:szCs w:val="16"/>
                <w:lang w:val="en-US"/>
              </w:rPr>
              <w:t xml:space="preserve"> SB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SEC TH </w:t>
            </w:r>
            <w:r w:rsidRPr="00280E7C">
              <w:rPr>
                <w:rFonts w:ascii="Times New Roman" w:hAnsi="Times New Roman" w:cs="Times New Roman"/>
                <w:color w:val="7030A0"/>
                <w:sz w:val="16"/>
                <w:szCs w:val="16"/>
                <w:lang w:val="en-US"/>
              </w:rPr>
              <w:t>M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DC</w:t>
            </w:r>
          </w:p>
        </w:tc>
        <w:tc>
          <w:tcPr>
            <w:tcW w:w="482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2 T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7030A0"/>
                <w:sz w:val="16"/>
                <w:szCs w:val="16"/>
                <w:lang w:val="en-US"/>
              </w:rPr>
              <w:t>MM</w:t>
            </w:r>
          </w:p>
        </w:tc>
        <w:tc>
          <w:tcPr>
            <w:tcW w:w="811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II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NS</w:t>
            </w:r>
          </w:p>
        </w:tc>
        <w:tc>
          <w:tcPr>
            <w:tcW w:w="482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vMerge w:val="restar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INOR TH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 TH</w:t>
            </w: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DC</w:t>
            </w:r>
          </w:p>
        </w:tc>
        <w:tc>
          <w:tcPr>
            <w:tcW w:w="482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INOR T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M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1 TH</w:t>
            </w: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C00000"/>
                <w:sz w:val="16"/>
                <w:szCs w:val="16"/>
                <w:lang w:val="en-US"/>
              </w:rPr>
              <w:t>BS</w:t>
            </w: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C00000"/>
                <w:sz w:val="16"/>
                <w:szCs w:val="16"/>
                <w:lang w:val="en-US"/>
              </w:rPr>
              <w:t>BS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KH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00B050"/>
                <w:sz w:val="16"/>
                <w:szCs w:val="16"/>
                <w:lang w:val="en-US"/>
              </w:rPr>
              <w:t>AM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  <w:r w:rsidRPr="00280E7C">
              <w:rPr>
                <w:rFonts w:ascii="Times New Roman" w:hAnsi="Times New Roman" w:cs="Times New Roman"/>
                <w:color w:val="00B050"/>
                <w:sz w:val="16"/>
                <w:szCs w:val="16"/>
                <w:lang w:val="en-US"/>
              </w:rPr>
              <w:t>AM</w:t>
            </w:r>
          </w:p>
        </w:tc>
        <w:tc>
          <w:tcPr>
            <w:tcW w:w="513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  <w:r w:rsidRPr="00280E7C">
              <w:rPr>
                <w:rFonts w:ascii="Times New Roman" w:hAnsi="Times New Roman" w:cs="Times New Roman"/>
                <w:color w:val="00B050"/>
                <w:sz w:val="16"/>
                <w:szCs w:val="16"/>
                <w:lang w:val="en-US"/>
              </w:rPr>
              <w:t>AM</w:t>
            </w: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482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G/LG [A]</w:t>
            </w: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KHM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G/LG [A]</w:t>
            </w: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KHM</w:t>
            </w:r>
          </w:p>
        </w:tc>
        <w:tc>
          <w:tcPr>
            <w:tcW w:w="513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G/LG [A]</w:t>
            </w: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KHM</w:t>
            </w:r>
          </w:p>
        </w:tc>
        <w:tc>
          <w:tcPr>
            <w:tcW w:w="398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G/LG [A]</w:t>
            </w:r>
          </w:p>
        </w:tc>
      </w:tr>
      <w:tr w:rsidR="006D6CB7" w:rsidRPr="00280E7C">
        <w:tc>
          <w:tcPr>
            <w:tcW w:w="255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HU</w:t>
            </w: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NS</w:t>
            </w:r>
          </w:p>
        </w:tc>
        <w:tc>
          <w:tcPr>
            <w:tcW w:w="482" w:type="pct"/>
            <w:vMerge w:val="restar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 TH/P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C00000"/>
                <w:sz w:val="16"/>
                <w:szCs w:val="16"/>
                <w:lang w:val="en-US"/>
              </w:rPr>
              <w:t>SB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SEC </w:t>
            </w:r>
            <w:r w:rsidRPr="00280E7C">
              <w:rPr>
                <w:rFonts w:ascii="Times New Roman" w:hAnsi="Times New Roman" w:cs="Times New Roman"/>
                <w:color w:val="C00000"/>
                <w:sz w:val="16"/>
                <w:szCs w:val="16"/>
                <w:lang w:val="en-US"/>
              </w:rPr>
              <w:t>SB</w:t>
            </w:r>
          </w:p>
        </w:tc>
        <w:tc>
          <w:tcPr>
            <w:tcW w:w="811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DC</w:t>
            </w:r>
          </w:p>
        </w:tc>
        <w:tc>
          <w:tcPr>
            <w:tcW w:w="482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2 TH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 1 TH/P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1 P</w:t>
            </w:r>
          </w:p>
        </w:tc>
        <w:tc>
          <w:tcPr>
            <w:tcW w:w="811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II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NS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MAJOR TH </w:t>
            </w:r>
            <w:r w:rsidRPr="00280E7C">
              <w:rPr>
                <w:rFonts w:ascii="Times New Roman" w:hAnsi="Times New Roman" w:cs="Times New Roman"/>
                <w:b/>
                <w:color w:val="C45911" w:themeColor="accent2" w:themeShade="BF"/>
                <w:sz w:val="16"/>
                <w:szCs w:val="16"/>
              </w:rPr>
              <w:t>SB</w:t>
            </w: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INOR T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C00000"/>
                <w:sz w:val="16"/>
                <w:szCs w:val="16"/>
                <w:lang w:val="en-US"/>
              </w:rPr>
              <w:t>SB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MAJOR TH </w:t>
            </w:r>
            <w:r w:rsidRPr="00280E7C">
              <w:rPr>
                <w:rFonts w:ascii="Times New Roman" w:hAnsi="Times New Roman" w:cs="Times New Roman"/>
                <w:color w:val="00B050"/>
                <w:sz w:val="16"/>
                <w:szCs w:val="16"/>
                <w:lang w:val="en-US"/>
              </w:rPr>
              <w:t>A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 TH/P</w:t>
            </w:r>
            <w:r w:rsidRPr="00280E7C">
              <w:rPr>
                <w:rFonts w:ascii="Times New Roman" w:hAnsi="Times New Roman" w:cs="Times New Roman"/>
                <w:color w:val="00B050"/>
                <w:sz w:val="16"/>
                <w:szCs w:val="16"/>
                <w:lang w:val="en-US"/>
              </w:rPr>
              <w:t xml:space="preserve"> AM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 P</w:t>
            </w: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DC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 1 TH</w:t>
            </w: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INOR T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00B050"/>
                <w:sz w:val="16"/>
                <w:szCs w:val="16"/>
                <w:lang w:val="en-US"/>
              </w:rPr>
              <w:t>AM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 2 TH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 1 TH/P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1 P</w:t>
            </w: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rPr>
          <w:trHeight w:val="163"/>
        </w:trPr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TH/LH </w:t>
            </w:r>
            <w:r w:rsidRPr="00280E7C">
              <w:rPr>
                <w:rFonts w:ascii="Times New Roman" w:hAnsi="Times New Roman" w:cs="Times New Roman"/>
                <w:color w:val="7030A0"/>
                <w:sz w:val="16"/>
                <w:szCs w:val="16"/>
                <w:lang w:val="en-US"/>
              </w:rPr>
              <w:t>MM</w:t>
            </w: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TH/LH </w:t>
            </w:r>
            <w:r w:rsidRPr="00280E7C">
              <w:rPr>
                <w:rFonts w:ascii="Times New Roman" w:hAnsi="Times New Roman" w:cs="Times New Roman"/>
                <w:color w:val="7030A0"/>
                <w:sz w:val="16"/>
                <w:szCs w:val="16"/>
                <w:lang w:val="en-US"/>
              </w:rPr>
              <w:t>MM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TH/LH </w:t>
            </w:r>
            <w:r w:rsidRPr="00280E7C">
              <w:rPr>
                <w:rFonts w:ascii="Times New Roman" w:hAnsi="Times New Roman" w:cs="Times New Roman"/>
                <w:color w:val="7030A0"/>
                <w:sz w:val="16"/>
                <w:szCs w:val="16"/>
                <w:lang w:val="en-US"/>
              </w:rPr>
              <w:t>M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7030A0"/>
                <w:sz w:val="16"/>
                <w:szCs w:val="16"/>
                <w:lang w:val="en-US"/>
              </w:rPr>
              <w:t>MM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</w:p>
        </w:tc>
        <w:tc>
          <w:tcPr>
            <w:tcW w:w="513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</w:p>
        </w:tc>
        <w:tc>
          <w:tcPr>
            <w:tcW w:w="398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482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G [A]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G [A]</w:t>
            </w:r>
          </w:p>
        </w:tc>
        <w:tc>
          <w:tcPr>
            <w:tcW w:w="513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RI</w:t>
            </w: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NS</w:t>
            </w:r>
          </w:p>
        </w:tc>
        <w:tc>
          <w:tcPr>
            <w:tcW w:w="482" w:type="pct"/>
            <w:vMerge w:val="restar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AJOR T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00B050"/>
                <w:sz w:val="16"/>
                <w:szCs w:val="16"/>
                <w:lang w:val="en-US"/>
              </w:rPr>
              <w:t>AM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SEC TH 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KH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1" w:type="pct"/>
            <w:gridSpan w:val="2"/>
            <w:vMerge w:val="restart"/>
            <w:shd w:val="clear" w:color="auto" w:fill="auto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DC</w:t>
            </w:r>
          </w:p>
        </w:tc>
        <w:tc>
          <w:tcPr>
            <w:tcW w:w="482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 1 TH</w:t>
            </w:r>
          </w:p>
        </w:tc>
        <w:tc>
          <w:tcPr>
            <w:tcW w:w="702" w:type="pc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 2 TH/T/P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2 P</w:t>
            </w:r>
          </w:p>
        </w:tc>
        <w:tc>
          <w:tcPr>
            <w:tcW w:w="911" w:type="pct"/>
            <w:gridSpan w:val="2"/>
            <w:vMerge/>
            <w:shd w:val="clear" w:color="auto" w:fill="auto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II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NS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AJOR TH/P</w:t>
            </w:r>
          </w:p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KHM</w:t>
            </w: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AJOR P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KHM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MAJOR TH </w:t>
            </w:r>
            <w:r w:rsidRPr="00280E7C">
              <w:rPr>
                <w:rFonts w:ascii="Times New Roman" w:hAnsi="Times New Roman" w:cs="Times New Roman"/>
                <w:b/>
                <w:color w:val="C45911" w:themeColor="accent2" w:themeShade="BF"/>
                <w:sz w:val="16"/>
                <w:szCs w:val="16"/>
              </w:rPr>
              <w:t>SB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INOR TH/P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FF0000"/>
                <w:sz w:val="16"/>
                <w:szCs w:val="16"/>
                <w:lang w:val="en-US"/>
              </w:rPr>
              <w:t>BS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INOR P</w:t>
            </w:r>
            <w:r w:rsidRPr="00280E7C">
              <w:rPr>
                <w:rFonts w:ascii="Times New Roman" w:hAnsi="Times New Roman" w:cs="Times New Roman"/>
                <w:color w:val="FF0000"/>
                <w:sz w:val="16"/>
                <w:szCs w:val="16"/>
                <w:lang w:val="en-US"/>
              </w:rPr>
              <w:t xml:space="preserve"> BS</w:t>
            </w:r>
          </w:p>
        </w:tc>
        <w:tc>
          <w:tcPr>
            <w:tcW w:w="911" w:type="pct"/>
            <w:gridSpan w:val="2"/>
            <w:vMerge/>
            <w:shd w:val="clear" w:color="auto" w:fill="auto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DC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 2 TH/P</w:t>
            </w: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 2 P</w:t>
            </w: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 1 TH</w:t>
            </w:r>
            <w:r w:rsidRPr="00280E7C">
              <w:rPr>
                <w:rFonts w:ascii="Times New Roman" w:hAnsi="Times New Roman" w:cs="Times New Roman"/>
                <w:color w:val="0000FF"/>
                <w:sz w:val="16"/>
                <w:szCs w:val="16"/>
                <w:lang w:val="en-US"/>
                <w14:textFill>
                  <w14:gradFill>
                    <w14:gsLst>
                      <w14:gs w14:pos="0">
                        <w14:srgbClr w14:val="E30000"/>
                      </w14:gs>
                      <w14:gs w14:pos="100000">
                        <w14:srgbClr w14:val="760303"/>
                      </w14:gs>
                    </w14:gsLst>
                    <w14:lin w14:ang="0" w14:scaled="0"/>
                  </w14:gradFill>
                </w14:textFill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FF0000"/>
                <w:sz w:val="16"/>
                <w:szCs w:val="16"/>
                <w:lang w:val="en-US"/>
              </w:rPr>
              <w:t>BS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INOR TH/P</w:t>
            </w:r>
          </w:p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color w:val="00B050"/>
                <w:sz w:val="16"/>
                <w:szCs w:val="16"/>
                <w:lang w:val="en-US"/>
              </w:rPr>
              <w:t>AM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INOR P</w:t>
            </w:r>
          </w:p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color w:val="00B050"/>
                <w:sz w:val="16"/>
                <w:szCs w:val="16"/>
                <w:lang w:val="en-US"/>
              </w:rPr>
              <w:t>AM</w:t>
            </w:r>
          </w:p>
        </w:tc>
        <w:tc>
          <w:tcPr>
            <w:tcW w:w="911" w:type="pct"/>
            <w:gridSpan w:val="2"/>
            <w:vMerge/>
            <w:shd w:val="clear" w:color="auto" w:fill="auto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TH/LH </w:t>
            </w:r>
            <w:r w:rsidRPr="00280E7C">
              <w:rPr>
                <w:rFonts w:ascii="Times New Roman" w:hAnsi="Times New Roman" w:cs="Times New Roman"/>
                <w:b/>
                <w:color w:val="C45911" w:themeColor="accent2" w:themeShade="BF"/>
                <w:sz w:val="16"/>
                <w:szCs w:val="16"/>
              </w:rPr>
              <w:t>SB</w:t>
            </w:r>
          </w:p>
        </w:tc>
        <w:tc>
          <w:tcPr>
            <w:tcW w:w="811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TH/LH </w:t>
            </w:r>
            <w:r w:rsidRPr="00280E7C">
              <w:rPr>
                <w:rFonts w:ascii="Times New Roman" w:hAnsi="Times New Roman" w:cs="Times New Roman"/>
                <w:b/>
                <w:color w:val="C45911" w:themeColor="accent2" w:themeShade="BF"/>
                <w:sz w:val="16"/>
                <w:szCs w:val="16"/>
              </w:rPr>
              <w:t>SB</w:t>
            </w:r>
          </w:p>
        </w:tc>
        <w:tc>
          <w:tcPr>
            <w:tcW w:w="513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TH/LH </w:t>
            </w:r>
            <w:r w:rsidRPr="00280E7C">
              <w:rPr>
                <w:rFonts w:ascii="Times New Roman" w:hAnsi="Times New Roman" w:cs="Times New Roman"/>
                <w:b/>
                <w:color w:val="C45911" w:themeColor="accent2" w:themeShade="BF"/>
                <w:sz w:val="16"/>
                <w:szCs w:val="16"/>
              </w:rPr>
              <w:t>SB</w:t>
            </w:r>
          </w:p>
        </w:tc>
        <w:tc>
          <w:tcPr>
            <w:tcW w:w="398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</w:p>
        </w:tc>
      </w:tr>
      <w:tr w:rsidR="006D6CB7" w:rsidRPr="00280E7C">
        <w:tc>
          <w:tcPr>
            <w:tcW w:w="255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AT</w:t>
            </w: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NS</w:t>
            </w:r>
          </w:p>
        </w:tc>
        <w:tc>
          <w:tcPr>
            <w:tcW w:w="482" w:type="pct"/>
            <w:vMerge w:val="restart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INOR TH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AJOR TH/P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FF0000"/>
                <w:sz w:val="16"/>
                <w:szCs w:val="16"/>
                <w:lang w:val="en-US"/>
              </w:rPr>
              <w:t>BS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AJOR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</w:t>
            </w:r>
            <w:r w:rsidRPr="00280E7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FF0000"/>
                <w:sz w:val="16"/>
                <w:szCs w:val="16"/>
                <w:lang w:val="en-US"/>
              </w:rPr>
              <w:t>BS</w:t>
            </w:r>
          </w:p>
        </w:tc>
        <w:tc>
          <w:tcPr>
            <w:tcW w:w="811" w:type="pct"/>
            <w:vMerge w:val="restart"/>
            <w:shd w:val="clear" w:color="auto" w:fill="auto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1" w:type="pct"/>
            <w:gridSpan w:val="2"/>
            <w:vMerge w:val="restart"/>
            <w:shd w:val="clear" w:color="auto" w:fill="auto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DC</w:t>
            </w:r>
          </w:p>
        </w:tc>
        <w:tc>
          <w:tcPr>
            <w:tcW w:w="482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 2 TH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1 TH/P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280E7C">
              <w:rPr>
                <w:rFonts w:ascii="Times New Roman" w:hAnsi="Times New Roman" w:cs="Times New Roman"/>
                <w:color w:val="C00000"/>
                <w:sz w:val="16"/>
                <w:szCs w:val="16"/>
                <w:lang w:val="en-US"/>
              </w:rPr>
              <w:t>SB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1 P</w:t>
            </w:r>
            <w:r w:rsidRPr="00280E7C">
              <w:rPr>
                <w:rFonts w:ascii="Times New Roman" w:hAnsi="Times New Roman" w:cs="Times New Roman"/>
                <w:color w:val="C00000"/>
                <w:sz w:val="16"/>
                <w:szCs w:val="16"/>
                <w:lang w:val="en-US"/>
              </w:rPr>
              <w:t xml:space="preserve"> SB</w:t>
            </w:r>
          </w:p>
        </w:tc>
        <w:tc>
          <w:tcPr>
            <w:tcW w:w="811" w:type="pct"/>
            <w:vMerge/>
            <w:shd w:val="clear" w:color="auto" w:fill="auto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1" w:type="pct"/>
            <w:gridSpan w:val="2"/>
            <w:vMerge/>
            <w:shd w:val="clear" w:color="auto" w:fill="auto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 w:val="restar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II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NS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AJOR TH</w:t>
            </w: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INOR TH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 xml:space="preserve">MAJOR TH 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M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 TH</w:t>
            </w:r>
            <w:r w:rsidRPr="00280E7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M</w:t>
            </w:r>
          </w:p>
        </w:tc>
        <w:tc>
          <w:tcPr>
            <w:tcW w:w="811" w:type="pct"/>
            <w:vMerge/>
            <w:shd w:val="clear" w:color="auto" w:fill="auto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1" w:type="pct"/>
            <w:gridSpan w:val="2"/>
            <w:vMerge/>
            <w:shd w:val="clear" w:color="auto" w:fill="auto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DC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 1 TH</w:t>
            </w: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MINOR TH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CC 2 TH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EC1 TH</w:t>
            </w:r>
          </w:p>
        </w:tc>
        <w:tc>
          <w:tcPr>
            <w:tcW w:w="811" w:type="pct"/>
            <w:vMerge/>
            <w:shd w:val="clear" w:color="auto" w:fill="auto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1" w:type="pct"/>
            <w:gridSpan w:val="2"/>
            <w:vMerge/>
            <w:shd w:val="clear" w:color="auto" w:fill="auto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vMerge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4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270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48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</w:p>
        </w:tc>
        <w:tc>
          <w:tcPr>
            <w:tcW w:w="465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</w:p>
        </w:tc>
        <w:tc>
          <w:tcPr>
            <w:tcW w:w="702" w:type="pct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FFFFFF" w:themeFill="background1"/>
            <w:vAlign w:val="center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TH/LH</w:t>
            </w:r>
          </w:p>
        </w:tc>
        <w:tc>
          <w:tcPr>
            <w:tcW w:w="811" w:type="pct"/>
            <w:vMerge/>
            <w:shd w:val="clear" w:color="auto" w:fill="auto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2CC" w:themeFill="accent4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6CB7" w:rsidRPr="00280E7C">
        <w:tc>
          <w:tcPr>
            <w:tcW w:w="255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4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BE4D5" w:themeFill="accent2" w:themeFillTint="33"/>
            <w:vAlign w:val="center"/>
          </w:tcPr>
          <w:p w:rsidR="006D6CB7" w:rsidRPr="00280E7C" w:rsidRDefault="006D6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6D6CB7" w:rsidRPr="00280E7C" w:rsidRDefault="006D6CB7">
      <w:pPr>
        <w:spacing w:after="0"/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05"/>
        <w:gridCol w:w="5206"/>
        <w:gridCol w:w="5203"/>
      </w:tblGrid>
      <w:tr w:rsidR="006D6CB7" w:rsidRPr="00280E7C">
        <w:tc>
          <w:tcPr>
            <w:tcW w:w="1667" w:type="pct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GROUP A</w:t>
            </w:r>
          </w:p>
        </w:tc>
        <w:tc>
          <w:tcPr>
            <w:tcW w:w="1667" w:type="pct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GROUP B</w:t>
            </w:r>
          </w:p>
        </w:tc>
        <w:tc>
          <w:tcPr>
            <w:tcW w:w="1666" w:type="pct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GROUP C</w:t>
            </w:r>
          </w:p>
        </w:tc>
      </w:tr>
      <w:tr w:rsidR="006D6CB7" w:rsidRPr="00280E7C">
        <w:tc>
          <w:tcPr>
            <w:tcW w:w="1667" w:type="pct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ELT, PSY, MCB, ECO, MATH</w:t>
            </w:r>
          </w:p>
        </w:tc>
        <w:tc>
          <w:tcPr>
            <w:tcW w:w="1667" w:type="pct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STS, ZOO, CEM, CMS</w:t>
            </w:r>
          </w:p>
        </w:tc>
        <w:tc>
          <w:tcPr>
            <w:tcW w:w="1666" w:type="pct"/>
          </w:tcPr>
          <w:p w:rsidR="006D6CB7" w:rsidRPr="00280E7C" w:rsidRDefault="00D0709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0E7C">
              <w:rPr>
                <w:rFonts w:ascii="Times New Roman" w:hAnsi="Times New Roman" w:cs="Times New Roman"/>
                <w:sz w:val="16"/>
                <w:szCs w:val="16"/>
              </w:rPr>
              <w:t>PHS, BOT, GEO</w:t>
            </w:r>
          </w:p>
        </w:tc>
      </w:tr>
    </w:tbl>
    <w:p w:rsidR="006D6CB7" w:rsidRPr="00280E7C" w:rsidRDefault="006D6CB7">
      <w:pPr>
        <w:rPr>
          <w:sz w:val="16"/>
          <w:szCs w:val="16"/>
        </w:rPr>
      </w:pPr>
      <w:bookmarkStart w:id="0" w:name="_GoBack"/>
      <w:bookmarkEnd w:id="0"/>
    </w:p>
    <w:sectPr w:rsidR="006D6CB7" w:rsidRPr="00280E7C">
      <w:headerReference w:type="default" r:id="rId7"/>
      <w:pgSz w:w="16838" w:h="11906" w:orient="landscape"/>
      <w:pgMar w:top="624" w:right="720" w:bottom="62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709A" w:rsidRDefault="00D0709A">
      <w:pPr>
        <w:spacing w:line="240" w:lineRule="auto"/>
      </w:pPr>
      <w:r>
        <w:separator/>
      </w:r>
    </w:p>
  </w:endnote>
  <w:endnote w:type="continuationSeparator" w:id="0">
    <w:p w:rsidR="00D0709A" w:rsidRDefault="00D0709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altName w:val="Times New Roman"/>
    <w:panose1 w:val="00000000000000000000"/>
    <w:charset w:val="00"/>
    <w:family w:val="roman"/>
    <w:notTrueType/>
    <w:pitch w:val="default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709A" w:rsidRDefault="00D0709A">
      <w:pPr>
        <w:spacing w:after="0"/>
      </w:pPr>
      <w:r>
        <w:separator/>
      </w:r>
    </w:p>
  </w:footnote>
  <w:footnote w:type="continuationSeparator" w:id="0">
    <w:p w:rsidR="00D0709A" w:rsidRDefault="00D0709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6CB7" w:rsidRDefault="00D0709A">
    <w:pPr>
      <w:pStyle w:val="Header"/>
      <w:jc w:val="center"/>
      <w:rPr>
        <w:rFonts w:ascii="Times New Roman" w:hAnsi="Times New Roman" w:cs="Times New Roman"/>
        <w:b/>
        <w:sz w:val="36"/>
        <w:lang w:val="en-US"/>
      </w:rPr>
    </w:pPr>
    <w:r>
      <w:rPr>
        <w:rFonts w:ascii="Times New Roman" w:hAnsi="Times New Roman" w:cs="Times New Roman"/>
        <w:b/>
        <w:sz w:val="36"/>
        <w:lang w:val="en-US"/>
      </w:rPr>
      <w:t>BIJOY KRISHNA GIRLS’ COLLEGE, HOWRAH</w:t>
    </w:r>
  </w:p>
  <w:p w:rsidR="006D6CB7" w:rsidRDefault="00D0709A">
    <w:pPr>
      <w:pStyle w:val="Header"/>
      <w:jc w:val="center"/>
    </w:pPr>
    <w:r>
      <w:rPr>
        <w:b/>
        <w:sz w:val="28"/>
        <w:lang w:val="en-US"/>
      </w:rPr>
      <w:t>SCHEDULE: ODD SEMESTER (SCIENCE) 202</w:t>
    </w:r>
    <w:r w:rsidR="00280E7C">
      <w:rPr>
        <w:b/>
        <w:sz w:val="28"/>
        <w:lang w:val="en-US"/>
      </w:rPr>
      <w:t>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YCI0NTQyNLUzMjQzMTMyUdpeDU4uLM/DyQAkOjWgCfpVLpLQAAAA=="/>
  </w:docVars>
  <w:rsids>
    <w:rsidRoot w:val="00AB5653"/>
    <w:rsid w:val="00023547"/>
    <w:rsid w:val="000255A3"/>
    <w:rsid w:val="00066C2C"/>
    <w:rsid w:val="00082D15"/>
    <w:rsid w:val="00085FEA"/>
    <w:rsid w:val="00087D18"/>
    <w:rsid w:val="000A0F1A"/>
    <w:rsid w:val="000A35E9"/>
    <w:rsid w:val="000C1B3A"/>
    <w:rsid w:val="000D563F"/>
    <w:rsid w:val="000E14F2"/>
    <w:rsid w:val="000E3B52"/>
    <w:rsid w:val="00102A61"/>
    <w:rsid w:val="00105E75"/>
    <w:rsid w:val="00107FFA"/>
    <w:rsid w:val="00131131"/>
    <w:rsid w:val="00136AF1"/>
    <w:rsid w:val="00153FA4"/>
    <w:rsid w:val="00160230"/>
    <w:rsid w:val="001620A2"/>
    <w:rsid w:val="00175D7B"/>
    <w:rsid w:val="0018526E"/>
    <w:rsid w:val="00185956"/>
    <w:rsid w:val="001B0A83"/>
    <w:rsid w:val="001C36CE"/>
    <w:rsid w:val="001C38E1"/>
    <w:rsid w:val="001D1547"/>
    <w:rsid w:val="0021558B"/>
    <w:rsid w:val="00222A28"/>
    <w:rsid w:val="002534D2"/>
    <w:rsid w:val="002622CD"/>
    <w:rsid w:val="00271253"/>
    <w:rsid w:val="00280E7C"/>
    <w:rsid w:val="00283758"/>
    <w:rsid w:val="00291B00"/>
    <w:rsid w:val="002B59CF"/>
    <w:rsid w:val="002B60CE"/>
    <w:rsid w:val="002C0D0C"/>
    <w:rsid w:val="002C229C"/>
    <w:rsid w:val="002C33F4"/>
    <w:rsid w:val="00314821"/>
    <w:rsid w:val="00315B36"/>
    <w:rsid w:val="00327AB3"/>
    <w:rsid w:val="00366124"/>
    <w:rsid w:val="00372D0D"/>
    <w:rsid w:val="00382A53"/>
    <w:rsid w:val="003855B6"/>
    <w:rsid w:val="003A1CDF"/>
    <w:rsid w:val="003A7535"/>
    <w:rsid w:val="003E1DB6"/>
    <w:rsid w:val="003E3E58"/>
    <w:rsid w:val="003E79D9"/>
    <w:rsid w:val="004153A3"/>
    <w:rsid w:val="004227DC"/>
    <w:rsid w:val="00446D4D"/>
    <w:rsid w:val="0046201E"/>
    <w:rsid w:val="00472AF5"/>
    <w:rsid w:val="00483B3F"/>
    <w:rsid w:val="004D44E5"/>
    <w:rsid w:val="004E1759"/>
    <w:rsid w:val="004F2305"/>
    <w:rsid w:val="00511567"/>
    <w:rsid w:val="00530698"/>
    <w:rsid w:val="005334FE"/>
    <w:rsid w:val="0054577F"/>
    <w:rsid w:val="00553077"/>
    <w:rsid w:val="005658D9"/>
    <w:rsid w:val="00577845"/>
    <w:rsid w:val="00586AC8"/>
    <w:rsid w:val="005A2C20"/>
    <w:rsid w:val="005A53AB"/>
    <w:rsid w:val="005C7BA9"/>
    <w:rsid w:val="005D6275"/>
    <w:rsid w:val="005F3DD2"/>
    <w:rsid w:val="00602E49"/>
    <w:rsid w:val="0060656C"/>
    <w:rsid w:val="006073F8"/>
    <w:rsid w:val="006078F3"/>
    <w:rsid w:val="00625BBD"/>
    <w:rsid w:val="00627FBB"/>
    <w:rsid w:val="0063010F"/>
    <w:rsid w:val="00643A4B"/>
    <w:rsid w:val="006579D0"/>
    <w:rsid w:val="00665D82"/>
    <w:rsid w:val="00673D44"/>
    <w:rsid w:val="006A42D8"/>
    <w:rsid w:val="006A5FDE"/>
    <w:rsid w:val="006D6CB7"/>
    <w:rsid w:val="006D7628"/>
    <w:rsid w:val="00706154"/>
    <w:rsid w:val="00722F9F"/>
    <w:rsid w:val="00744984"/>
    <w:rsid w:val="007522B1"/>
    <w:rsid w:val="007756CD"/>
    <w:rsid w:val="007821B3"/>
    <w:rsid w:val="0079681F"/>
    <w:rsid w:val="007A45F1"/>
    <w:rsid w:val="007C66A3"/>
    <w:rsid w:val="007C6EB8"/>
    <w:rsid w:val="007C743F"/>
    <w:rsid w:val="007C751A"/>
    <w:rsid w:val="007F73B8"/>
    <w:rsid w:val="008075B9"/>
    <w:rsid w:val="00810A63"/>
    <w:rsid w:val="0081133F"/>
    <w:rsid w:val="00822CF5"/>
    <w:rsid w:val="00835E9C"/>
    <w:rsid w:val="00837546"/>
    <w:rsid w:val="00847D75"/>
    <w:rsid w:val="00847EA3"/>
    <w:rsid w:val="008616CB"/>
    <w:rsid w:val="008A6390"/>
    <w:rsid w:val="00900193"/>
    <w:rsid w:val="0090230A"/>
    <w:rsid w:val="00902FC4"/>
    <w:rsid w:val="00907D9D"/>
    <w:rsid w:val="00912A71"/>
    <w:rsid w:val="0091321D"/>
    <w:rsid w:val="009165DD"/>
    <w:rsid w:val="009251E4"/>
    <w:rsid w:val="009460A4"/>
    <w:rsid w:val="009579B6"/>
    <w:rsid w:val="0099585B"/>
    <w:rsid w:val="00995DF8"/>
    <w:rsid w:val="009D0792"/>
    <w:rsid w:val="009D3402"/>
    <w:rsid w:val="009E008C"/>
    <w:rsid w:val="009F02BF"/>
    <w:rsid w:val="009F1BBE"/>
    <w:rsid w:val="00A0056C"/>
    <w:rsid w:val="00A31868"/>
    <w:rsid w:val="00A3691F"/>
    <w:rsid w:val="00A413BC"/>
    <w:rsid w:val="00A5754C"/>
    <w:rsid w:val="00A75D7D"/>
    <w:rsid w:val="00A762F7"/>
    <w:rsid w:val="00A834B5"/>
    <w:rsid w:val="00A85454"/>
    <w:rsid w:val="00A958B8"/>
    <w:rsid w:val="00AA442E"/>
    <w:rsid w:val="00AB39E6"/>
    <w:rsid w:val="00AB5653"/>
    <w:rsid w:val="00AE3F13"/>
    <w:rsid w:val="00B00730"/>
    <w:rsid w:val="00B17785"/>
    <w:rsid w:val="00B4662F"/>
    <w:rsid w:val="00B6281E"/>
    <w:rsid w:val="00B646ED"/>
    <w:rsid w:val="00B92D6E"/>
    <w:rsid w:val="00B93EB6"/>
    <w:rsid w:val="00BA4F4D"/>
    <w:rsid w:val="00BC0C1E"/>
    <w:rsid w:val="00BC6B8E"/>
    <w:rsid w:val="00BC73ED"/>
    <w:rsid w:val="00BF0E17"/>
    <w:rsid w:val="00BF468F"/>
    <w:rsid w:val="00BF5500"/>
    <w:rsid w:val="00C07056"/>
    <w:rsid w:val="00C3592D"/>
    <w:rsid w:val="00C3681E"/>
    <w:rsid w:val="00C73377"/>
    <w:rsid w:val="00C76F99"/>
    <w:rsid w:val="00CA1618"/>
    <w:rsid w:val="00CA33D9"/>
    <w:rsid w:val="00CB1129"/>
    <w:rsid w:val="00CD0E63"/>
    <w:rsid w:val="00CD1B7A"/>
    <w:rsid w:val="00CF2F78"/>
    <w:rsid w:val="00D0709A"/>
    <w:rsid w:val="00D16EEB"/>
    <w:rsid w:val="00D37690"/>
    <w:rsid w:val="00D600AC"/>
    <w:rsid w:val="00D879B5"/>
    <w:rsid w:val="00DA4692"/>
    <w:rsid w:val="00DA6D18"/>
    <w:rsid w:val="00DB1191"/>
    <w:rsid w:val="00DB297F"/>
    <w:rsid w:val="00DB471E"/>
    <w:rsid w:val="00DD636E"/>
    <w:rsid w:val="00DE20C1"/>
    <w:rsid w:val="00DE5491"/>
    <w:rsid w:val="00E1566A"/>
    <w:rsid w:val="00E216FB"/>
    <w:rsid w:val="00E24BB3"/>
    <w:rsid w:val="00E4027A"/>
    <w:rsid w:val="00E841A2"/>
    <w:rsid w:val="00EA16F8"/>
    <w:rsid w:val="00EA3206"/>
    <w:rsid w:val="00EB48D9"/>
    <w:rsid w:val="00EC0277"/>
    <w:rsid w:val="00EC0657"/>
    <w:rsid w:val="00EC5E6C"/>
    <w:rsid w:val="00ED453C"/>
    <w:rsid w:val="00EE3C28"/>
    <w:rsid w:val="00EE426B"/>
    <w:rsid w:val="00EF22D2"/>
    <w:rsid w:val="00F11FE8"/>
    <w:rsid w:val="00F260C2"/>
    <w:rsid w:val="00F4228A"/>
    <w:rsid w:val="00F45E2E"/>
    <w:rsid w:val="00F46B61"/>
    <w:rsid w:val="00F47021"/>
    <w:rsid w:val="00F609E5"/>
    <w:rsid w:val="00F63340"/>
    <w:rsid w:val="00F700AB"/>
    <w:rsid w:val="00F70AF7"/>
    <w:rsid w:val="00F76CA1"/>
    <w:rsid w:val="00F82E2F"/>
    <w:rsid w:val="00F87024"/>
    <w:rsid w:val="00F87107"/>
    <w:rsid w:val="00FA7BB1"/>
    <w:rsid w:val="00FC2F46"/>
    <w:rsid w:val="00FF0920"/>
    <w:rsid w:val="24DC58F3"/>
    <w:rsid w:val="25615CB3"/>
    <w:rsid w:val="3C801695"/>
    <w:rsid w:val="607700D3"/>
    <w:rsid w:val="67D40D10"/>
    <w:rsid w:val="6A4E2574"/>
    <w:rsid w:val="79CD5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4</TotalTime>
  <Pages>1</Pages>
  <Words>266</Words>
  <Characters>1520</Characters>
  <Application>Microsoft Office Word</Application>
  <DocSecurity>0</DocSecurity>
  <Lines>12</Lines>
  <Paragraphs>3</Paragraphs>
  <ScaleCrop>false</ScaleCrop>
  <Company/>
  <LinksUpToDate>false</LinksUpToDate>
  <CharactersWithSpaces>17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Rupak Bhattacharyya</dc:creator>
  <cp:lastModifiedBy>BKGCLIB8</cp:lastModifiedBy>
  <cp:revision>199</cp:revision>
  <cp:lastPrinted>2023-07-07T20:59:00Z</cp:lastPrinted>
  <dcterms:created xsi:type="dcterms:W3CDTF">2023-07-07T14:52:00Z</dcterms:created>
  <dcterms:modified xsi:type="dcterms:W3CDTF">2026-04-13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119</vt:lpwstr>
  </property>
  <property fmtid="{D5CDD505-2E9C-101B-9397-08002B2CF9AE}" pid="3" name="ICV">
    <vt:lpwstr>5D03FD2868AA4341A1AE0031FE1A71FD_12</vt:lpwstr>
  </property>
</Properties>
</file>